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B26DB1" w14:textId="5AF34254" w:rsidR="00E26DFB" w:rsidRPr="00E26DFB" w:rsidRDefault="00E26DFB" w:rsidP="00E26DFB">
      <w:pPr>
        <w:spacing w:before="100" w:beforeAutospacing="1" w:after="100" w:afterAutospacing="1" w:line="240" w:lineRule="auto"/>
        <w:jc w:val="center"/>
        <w:outlineLvl w:val="1"/>
        <w:rPr>
          <w:rFonts w:ascii="Gill Sans MT" w:eastAsia="Times New Roman" w:hAnsi="Gill Sans MT" w:cs="Calibri"/>
          <w:b/>
          <w:bCs/>
          <w:kern w:val="0"/>
          <w:sz w:val="32"/>
          <w:szCs w:val="32"/>
          <w14:ligatures w14:val="none"/>
        </w:rPr>
      </w:pPr>
      <w:r w:rsidRPr="00E26DFB">
        <w:rPr>
          <w:rFonts w:ascii="Gill Sans MT" w:eastAsia="Times New Roman" w:hAnsi="Gill Sans MT" w:cs="Calibri"/>
          <w:b/>
          <w:bCs/>
          <w:kern w:val="0"/>
          <w:sz w:val="32"/>
          <w:szCs w:val="32"/>
          <w14:ligatures w14:val="none"/>
        </w:rPr>
        <w:t xml:space="preserve">UP - Indeed Ad - General Laborer </w:t>
      </w:r>
    </w:p>
    <w:p w14:paraId="5000FE85" w14:textId="77777777" w:rsidR="00E26DFB" w:rsidRDefault="00E26DFB" w:rsidP="00E26DFB">
      <w:pPr>
        <w:spacing w:before="100" w:beforeAutospacing="1" w:after="100" w:afterAutospacing="1" w:line="240" w:lineRule="auto"/>
        <w:outlineLvl w:val="1"/>
        <w:rPr>
          <w:rFonts w:ascii="Calibri" w:eastAsia="Times New Roman" w:hAnsi="Calibri" w:cs="Calibri"/>
          <w:b/>
          <w:bCs/>
          <w:kern w:val="0"/>
          <w:sz w:val="20"/>
          <w:szCs w:val="20"/>
          <w14:ligatures w14:val="none"/>
        </w:rPr>
      </w:pPr>
    </w:p>
    <w:p w14:paraId="54206530" w14:textId="33871FB5" w:rsidR="00E26DFB" w:rsidRDefault="00E26DFB" w:rsidP="00E26DFB">
      <w:pPr>
        <w:spacing w:before="100" w:beforeAutospacing="1" w:after="100" w:afterAutospacing="1" w:line="240" w:lineRule="auto"/>
        <w:outlineLvl w:val="1"/>
        <w:rPr>
          <w:rFonts w:ascii="Calibri" w:eastAsia="Times New Roman" w:hAnsi="Calibri" w:cs="Calibri"/>
          <w:b/>
          <w:bCs/>
          <w:kern w:val="0"/>
          <w:sz w:val="20"/>
          <w:szCs w:val="20"/>
          <w14:ligatures w14:val="none"/>
        </w:rPr>
      </w:pPr>
      <w:r>
        <w:rPr>
          <w:rFonts w:ascii="Calibri" w:eastAsia="Times New Roman" w:hAnsi="Calibri" w:cs="Calibri"/>
          <w:b/>
          <w:bCs/>
          <w:kern w:val="0"/>
          <w:sz w:val="20"/>
          <w:szCs w:val="20"/>
          <w14:ligatures w14:val="none"/>
        </w:rPr>
        <w:t xml:space="preserve">Instructions on Indeed: </w:t>
      </w:r>
      <w:r w:rsidRPr="00E26DFB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Copy and Paste or Copy and fill in the blanks</w:t>
      </w:r>
    </w:p>
    <w:p w14:paraId="0D0A25B0" w14:textId="77777777" w:rsidR="00E26DFB" w:rsidRDefault="00E26DFB" w:rsidP="00E26DFB">
      <w:pPr>
        <w:spacing w:before="100" w:beforeAutospacing="1" w:after="100" w:afterAutospacing="1" w:line="240" w:lineRule="auto"/>
        <w:outlineLvl w:val="1"/>
        <w:rPr>
          <w:rFonts w:ascii="Calibri" w:eastAsia="Times New Roman" w:hAnsi="Calibri" w:cs="Calibri"/>
          <w:b/>
          <w:bCs/>
          <w:kern w:val="0"/>
          <w:sz w:val="20"/>
          <w:szCs w:val="20"/>
          <w14:ligatures w14:val="none"/>
        </w:rPr>
      </w:pPr>
    </w:p>
    <w:p w14:paraId="01448568" w14:textId="2926C930" w:rsidR="00E26DFB" w:rsidRPr="0094218A" w:rsidRDefault="00E26DFB" w:rsidP="00E26DFB">
      <w:pPr>
        <w:spacing w:before="100" w:beforeAutospacing="1" w:after="100" w:afterAutospacing="1" w:line="240" w:lineRule="auto"/>
        <w:outlineLvl w:val="1"/>
        <w:rPr>
          <w:rFonts w:ascii="Calibri" w:eastAsia="Times New Roman" w:hAnsi="Calibri" w:cs="Calibri"/>
          <w:b/>
          <w:bCs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b/>
          <w:bCs/>
          <w:kern w:val="0"/>
          <w:sz w:val="20"/>
          <w:szCs w:val="20"/>
          <w14:ligatures w14:val="none"/>
        </w:rPr>
        <w:t>Job description</w:t>
      </w:r>
    </w:p>
    <w:p w14:paraId="3CBE9E9A" w14:textId="77777777" w:rsidR="00E26DFB" w:rsidRPr="0094218A" w:rsidRDefault="00E26DFB" w:rsidP="00E26DFB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b/>
          <w:bCs/>
          <w:i/>
          <w:iCs/>
          <w:kern w:val="0"/>
          <w:sz w:val="20"/>
          <w:szCs w:val="20"/>
          <w14:ligatures w14:val="none"/>
        </w:rPr>
        <w:t>Adding to the Team - Worker Wanted</w:t>
      </w:r>
    </w:p>
    <w:p w14:paraId="77D76025" w14:textId="77777777" w:rsidR="00E26DFB" w:rsidRPr="0094218A" w:rsidRDefault="00E26DFB" w:rsidP="00E26DFB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We are a Colorado Springs company that serves Colorado Springs and surrounding areas. We do a variety of different work. Most work tools are provided by the company, but there are 5 - 10 items that you must provide and bring to work daily.</w:t>
      </w:r>
    </w:p>
    <w:p w14:paraId="1C906DD2" w14:textId="48C26A98" w:rsidR="00E26DFB" w:rsidRPr="0094218A" w:rsidRDefault="00E26DFB" w:rsidP="00E26DFB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 xml:space="preserve">Most of our work is not backbreaking, but there can be days that require hard work. We work as a team and have an </w:t>
      </w:r>
      <w:r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easygoing</w:t>
      </w: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 xml:space="preserve"> work atmosphere. In the past, some people have taken advantage of that </w:t>
      </w:r>
      <w:r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easygoing</w:t>
      </w: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 xml:space="preserve"> atmosphere and we had to let them go. In general, if show up, work, and like growing in skill, you will likely fit in.</w:t>
      </w:r>
    </w:p>
    <w:p w14:paraId="6BD1C6DC" w14:textId="7D77E304" w:rsidR="00E26DFB" w:rsidRPr="0094218A" w:rsidRDefault="00E26DFB" w:rsidP="00E26DFB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b/>
          <w:bCs/>
          <w:kern w:val="0"/>
          <w:sz w:val="20"/>
          <w:szCs w:val="20"/>
          <w14:ligatures w14:val="none"/>
        </w:rPr>
        <w:t xml:space="preserve">Looking for </w:t>
      </w:r>
      <w:r>
        <w:rPr>
          <w:rFonts w:ascii="Calibri" w:eastAsia="Times New Roman" w:hAnsi="Calibri" w:cs="Calibri"/>
          <w:b/>
          <w:bCs/>
          <w:kern w:val="0"/>
          <w:sz w:val="20"/>
          <w:szCs w:val="20"/>
          <w14:ligatures w14:val="none"/>
        </w:rPr>
        <w:t>someone</w:t>
      </w:r>
      <w:r w:rsidRPr="0094218A">
        <w:rPr>
          <w:rFonts w:ascii="Calibri" w:eastAsia="Times New Roman" w:hAnsi="Calibri" w:cs="Calibri"/>
          <w:b/>
          <w:bCs/>
          <w:kern w:val="0"/>
          <w:sz w:val="20"/>
          <w:szCs w:val="20"/>
          <w14:ligatures w14:val="none"/>
        </w:rPr>
        <w:t xml:space="preserve"> who wants to grow personally and be of value to the company.</w:t>
      </w:r>
    </w:p>
    <w:p w14:paraId="69C6E140" w14:textId="77777777" w:rsidR="00E26DFB" w:rsidRPr="0094218A" w:rsidRDefault="00E26DFB" w:rsidP="00E26DF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Start with a 3-week trial period</w:t>
      </w:r>
    </w:p>
    <w:p w14:paraId="0DBC53DB" w14:textId="7ABFDA23" w:rsidR="00E26DFB" w:rsidRPr="0094218A" w:rsidRDefault="00E26DFB" w:rsidP="00E26DF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 xml:space="preserve">No experience </w:t>
      </w:r>
      <w:r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 xml:space="preserve">is </w:t>
      </w: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needed. Willing to train.</w:t>
      </w:r>
    </w:p>
    <w:p w14:paraId="0CE9B8DA" w14:textId="586D78CB" w:rsidR="00E26DFB" w:rsidRPr="0094218A" w:rsidRDefault="00E26DFB" w:rsidP="00E26DF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Any acknowledg</w:t>
      </w:r>
      <w:r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ment</w:t>
      </w: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 xml:space="preserve"> brought to the job is welcomed</w:t>
      </w:r>
    </w:p>
    <w:p w14:paraId="7D6530D3" w14:textId="77777777" w:rsidR="00E26DFB" w:rsidRPr="0094218A" w:rsidRDefault="00E26DFB" w:rsidP="00E26DF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Starting pay $16.50 - $18.00.</w:t>
      </w:r>
    </w:p>
    <w:p w14:paraId="2E0F003F" w14:textId="77777777" w:rsidR="00E26DFB" w:rsidRPr="0094218A" w:rsidRDefault="00E26DFB" w:rsidP="00E26DF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increase in pay is determined by performance.</w:t>
      </w:r>
    </w:p>
    <w:p w14:paraId="10893274" w14:textId="77777777" w:rsidR="00E26DFB" w:rsidRPr="0094218A" w:rsidRDefault="00E26DFB" w:rsidP="00E26DFB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b/>
          <w:bCs/>
          <w:kern w:val="0"/>
          <w:sz w:val="20"/>
          <w:szCs w:val="20"/>
          <w14:ligatures w14:val="none"/>
        </w:rPr>
        <w:t>Requirements</w:t>
      </w:r>
    </w:p>
    <w:p w14:paraId="7A613D24" w14:textId="77777777" w:rsidR="00E26DFB" w:rsidRPr="0094218A" w:rsidRDefault="00E26DFB" w:rsidP="00E26DF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 xml:space="preserve">Work an </w:t>
      </w:r>
      <w:proofErr w:type="gramStart"/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8-10 hour</w:t>
      </w:r>
      <w:proofErr w:type="gramEnd"/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 xml:space="preserve"> day</w:t>
      </w:r>
    </w:p>
    <w:p w14:paraId="7F738656" w14:textId="77777777" w:rsidR="00E26DFB" w:rsidRPr="0094218A" w:rsidRDefault="00E26DFB" w:rsidP="00E26DF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Valid driver's license - Must have reliable transportation</w:t>
      </w:r>
    </w:p>
    <w:p w14:paraId="0DF57F9D" w14:textId="77777777" w:rsidR="00E26DFB" w:rsidRPr="0094218A" w:rsidRDefault="00E26DFB" w:rsidP="00E26DF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Ability to lift heavy objects</w:t>
      </w:r>
    </w:p>
    <w:p w14:paraId="1E2D72F1" w14:textId="77777777" w:rsidR="00E26DFB" w:rsidRPr="0094218A" w:rsidRDefault="00E26DFB" w:rsidP="00E26DF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Comfortable using a ladder</w:t>
      </w:r>
    </w:p>
    <w:p w14:paraId="509F5746" w14:textId="77777777" w:rsidR="00E26DFB" w:rsidRPr="0094218A" w:rsidRDefault="00E26DFB" w:rsidP="00E26DF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Ability to work in all weather conditions when needed</w:t>
      </w:r>
    </w:p>
    <w:p w14:paraId="0BE3FC76" w14:textId="77777777" w:rsidR="00E26DFB" w:rsidRPr="0094218A" w:rsidRDefault="00E26DFB" w:rsidP="00E26DFB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b/>
          <w:bCs/>
          <w:kern w:val="0"/>
          <w:sz w:val="20"/>
          <w:szCs w:val="20"/>
          <w14:ligatures w14:val="none"/>
        </w:rPr>
        <w:t>Expectation</w:t>
      </w:r>
    </w:p>
    <w:p w14:paraId="44590126" w14:textId="77777777" w:rsidR="00E26DFB" w:rsidRPr="0094218A" w:rsidRDefault="00E26DFB" w:rsidP="00E26DF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Arrive to work on time no matter the location of the job site</w:t>
      </w:r>
    </w:p>
    <w:p w14:paraId="258DF72F" w14:textId="77777777" w:rsidR="00E26DFB" w:rsidRPr="0094218A" w:rsidRDefault="00E26DFB" w:rsidP="00E26DF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Comfortable using hand and power tools</w:t>
      </w:r>
    </w:p>
    <w:p w14:paraId="52507A86" w14:textId="77777777" w:rsidR="00E26DFB" w:rsidRPr="0094218A" w:rsidRDefault="00E26DFB" w:rsidP="00E26DF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Be able to respect and work with other team members</w:t>
      </w:r>
    </w:p>
    <w:p w14:paraId="74794636" w14:textId="77777777" w:rsidR="00E26DFB" w:rsidRPr="0094218A" w:rsidRDefault="00E26DFB" w:rsidP="00E26DF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Perform a wide variety of functions to keep jobs moving</w:t>
      </w:r>
    </w:p>
    <w:p w14:paraId="6B877628" w14:textId="77777777" w:rsidR="00E26DFB" w:rsidRPr="0094218A" w:rsidRDefault="00E26DFB" w:rsidP="00E26DF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Clock yourself in and out daily</w:t>
      </w:r>
    </w:p>
    <w:p w14:paraId="46CCD624" w14:textId="77777777" w:rsidR="00E26DFB" w:rsidRPr="0094218A" w:rsidRDefault="00E26DFB" w:rsidP="00E26DF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Clean up trash during and at the end of each job</w:t>
      </w:r>
    </w:p>
    <w:p w14:paraId="3B3FF56D" w14:textId="77777777" w:rsidR="00E26DFB" w:rsidRPr="0094218A" w:rsidRDefault="00E26DFB" w:rsidP="00E26DF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Put all tools back in the trailer after use or at the end of the day</w:t>
      </w:r>
    </w:p>
    <w:p w14:paraId="1FB721FA" w14:textId="65F8DD2F" w:rsidR="00E26DFB" w:rsidRPr="0094218A" w:rsidRDefault="00E26DFB" w:rsidP="00E26DF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Have basic tools on hand</w:t>
      </w:r>
      <w:r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/</w:t>
      </w: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 xml:space="preserve"> vehicle</w:t>
      </w:r>
    </w:p>
    <w:p w14:paraId="4F9F4352" w14:textId="77777777" w:rsidR="00E26DFB" w:rsidRPr="0094218A" w:rsidRDefault="00E26DFB" w:rsidP="00E26DF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Maintain PPE</w:t>
      </w:r>
    </w:p>
    <w:p w14:paraId="2BE66FEA" w14:textId="77777777" w:rsidR="00E26DFB" w:rsidRPr="0094218A" w:rsidRDefault="00E26DFB" w:rsidP="00E26DFB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b/>
          <w:bCs/>
          <w:kern w:val="0"/>
          <w:sz w:val="20"/>
          <w:szCs w:val="20"/>
          <w14:ligatures w14:val="none"/>
        </w:rPr>
        <w:t>Type of Work Performing</w:t>
      </w:r>
    </w:p>
    <w:p w14:paraId="426036A7" w14:textId="77777777" w:rsidR="00E26DFB" w:rsidRPr="0094218A" w:rsidRDefault="00E26DFB" w:rsidP="00E26DF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Roof repairs</w:t>
      </w:r>
    </w:p>
    <w:p w14:paraId="001D8BEC" w14:textId="77777777" w:rsidR="00E26DFB" w:rsidRPr="0094218A" w:rsidRDefault="00E26DFB" w:rsidP="00E26DF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Gutter &amp; Downspout install</w:t>
      </w:r>
    </w:p>
    <w:p w14:paraId="088D9BC1" w14:textId="77777777" w:rsidR="00E26DFB" w:rsidRPr="0094218A" w:rsidRDefault="00E26DFB" w:rsidP="00E26DF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Fence replacement, repairs, and staining</w:t>
      </w:r>
    </w:p>
    <w:p w14:paraId="3B9CE560" w14:textId="15CD04CB" w:rsidR="00E26DFB" w:rsidRPr="0094218A" w:rsidRDefault="00E26DFB" w:rsidP="00E26DFB">
      <w:pPr>
        <w:numPr>
          <w:ilvl w:val="0"/>
          <w:numId w:val="4"/>
        </w:numPr>
        <w:spacing w:before="100" w:beforeAutospacing="1" w:after="100" w:afterAutospacing="1" w:line="240" w:lineRule="auto"/>
        <w:jc w:val="center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Work</w:t>
      </w:r>
      <w:r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 xml:space="preserve"> </w:t>
      </w: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around mold using proper PPE</w:t>
      </w:r>
    </w:p>
    <w:p w14:paraId="0D1866D1" w14:textId="77777777" w:rsidR="00E26DFB" w:rsidRPr="0094218A" w:rsidRDefault="00E26DFB" w:rsidP="00E26DF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Water Disaster cleanups</w:t>
      </w:r>
    </w:p>
    <w:p w14:paraId="7C2D0709" w14:textId="77777777" w:rsidR="00E26DFB" w:rsidRPr="0094218A" w:rsidRDefault="00E26DFB" w:rsidP="00E26DF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Exterior siding repairs</w:t>
      </w:r>
    </w:p>
    <w:p w14:paraId="6673DD6D" w14:textId="77777777" w:rsidR="00E26DFB" w:rsidRPr="0094218A" w:rsidRDefault="00E26DFB" w:rsidP="00E26DF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lastRenderedPageBreak/>
        <w:t>Painting, both exterior and interior</w:t>
      </w:r>
    </w:p>
    <w:p w14:paraId="060293DD" w14:textId="77777777" w:rsidR="00E26DFB" w:rsidRPr="0094218A" w:rsidRDefault="00E26DFB" w:rsidP="00E26DF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Interior drywall, mud, texture</w:t>
      </w:r>
    </w:p>
    <w:p w14:paraId="2BEF4307" w14:textId="77777777" w:rsidR="00E26DFB" w:rsidRPr="0094218A" w:rsidRDefault="00E26DFB" w:rsidP="00E26DF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Replace and paint house trim</w:t>
      </w:r>
    </w:p>
    <w:p w14:paraId="14EB30CC" w14:textId="77777777" w:rsidR="00E26DFB" w:rsidRPr="0094218A" w:rsidRDefault="00E26DFB" w:rsidP="00E26DF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Replace Windows</w:t>
      </w:r>
    </w:p>
    <w:p w14:paraId="1DBBC001" w14:textId="77777777" w:rsidR="00E26DFB" w:rsidRPr="0094218A" w:rsidRDefault="00E26DFB" w:rsidP="00E26DF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Deck repairs</w:t>
      </w:r>
    </w:p>
    <w:p w14:paraId="46C19B30" w14:textId="77777777" w:rsidR="00E26DFB" w:rsidRPr="0094218A" w:rsidRDefault="00E26DFB" w:rsidP="00E26DFB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In short, we are looking for a guy who can listen, work, grow, and get paid.</w:t>
      </w:r>
    </w:p>
    <w:p w14:paraId="0C6B5C74" w14:textId="77777777" w:rsidR="00E26DFB" w:rsidRPr="0094218A" w:rsidRDefault="00E26DFB" w:rsidP="00E26DFB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Absolutely no drug use or alcohol abuse. Safety is important and these substances hinder safety.</w:t>
      </w:r>
    </w:p>
    <w:p w14:paraId="0DC683B8" w14:textId="77777777" w:rsidR="00E26DFB" w:rsidRPr="0094218A" w:rsidRDefault="00E26DFB" w:rsidP="00E26DFB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Job Type: Full-time</w:t>
      </w:r>
    </w:p>
    <w:p w14:paraId="13B7D874" w14:textId="77777777" w:rsidR="00E26DFB" w:rsidRPr="0094218A" w:rsidRDefault="00E26DFB" w:rsidP="00E26DFB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Pay: $16.50 - $20.00 per hour</w:t>
      </w:r>
    </w:p>
    <w:p w14:paraId="0EF78CDF" w14:textId="77777777" w:rsidR="00E26DFB" w:rsidRPr="0094218A" w:rsidRDefault="00E26DFB" w:rsidP="00E26DFB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Expected hours: 30 – 50 per week</w:t>
      </w:r>
    </w:p>
    <w:p w14:paraId="49E3F95D" w14:textId="77777777" w:rsidR="00E26DFB" w:rsidRPr="0094218A" w:rsidRDefault="00E26DFB" w:rsidP="00E26DFB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Schedule:</w:t>
      </w:r>
    </w:p>
    <w:p w14:paraId="49E24106" w14:textId="00867092" w:rsidR="00E26DFB" w:rsidRPr="0094218A" w:rsidRDefault="00BF3FDC" w:rsidP="00E26DF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10-hour</w:t>
      </w:r>
      <w:r w:rsidR="00E26DFB"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 xml:space="preserve"> shift</w:t>
      </w:r>
    </w:p>
    <w:p w14:paraId="07E54DAA" w14:textId="2791A6A6" w:rsidR="00E26DFB" w:rsidRPr="0094218A" w:rsidRDefault="00BF3FDC" w:rsidP="00E26DF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8-hour</w:t>
      </w:r>
      <w:r w:rsidR="00E26DFB"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 xml:space="preserve"> shift</w:t>
      </w:r>
    </w:p>
    <w:p w14:paraId="02E11501" w14:textId="77777777" w:rsidR="00E26DFB" w:rsidRPr="0094218A" w:rsidRDefault="00E26DFB" w:rsidP="00E26DF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Day shift</w:t>
      </w:r>
    </w:p>
    <w:p w14:paraId="0FEF7B38" w14:textId="77777777" w:rsidR="00E26DFB" w:rsidRPr="0094218A" w:rsidRDefault="00E26DFB" w:rsidP="00E26DF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Holidays</w:t>
      </w:r>
    </w:p>
    <w:p w14:paraId="7156BB21" w14:textId="77777777" w:rsidR="00E26DFB" w:rsidRPr="0094218A" w:rsidRDefault="00E26DFB" w:rsidP="00E26DF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Monday to Friday</w:t>
      </w:r>
    </w:p>
    <w:p w14:paraId="2755E324" w14:textId="77777777" w:rsidR="00E26DFB" w:rsidRPr="0094218A" w:rsidRDefault="00E26DFB" w:rsidP="00E26DF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On call</w:t>
      </w:r>
    </w:p>
    <w:p w14:paraId="24F7A330" w14:textId="77777777" w:rsidR="00E26DFB" w:rsidRPr="0094218A" w:rsidRDefault="00E26DFB" w:rsidP="00E26DF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Weekends as needed</w:t>
      </w:r>
    </w:p>
    <w:p w14:paraId="4B3C2A60" w14:textId="77777777" w:rsidR="00E26DFB" w:rsidRPr="0094218A" w:rsidRDefault="00E26DFB" w:rsidP="00E26DFB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Supplemental pay types:</w:t>
      </w:r>
    </w:p>
    <w:p w14:paraId="5E3278B8" w14:textId="77777777" w:rsidR="00E26DFB" w:rsidRPr="0094218A" w:rsidRDefault="00E26DFB" w:rsidP="00E26DF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Bonus opportunities</w:t>
      </w:r>
    </w:p>
    <w:p w14:paraId="514E0E7F" w14:textId="77777777" w:rsidR="00E26DFB" w:rsidRPr="0094218A" w:rsidRDefault="00E26DFB" w:rsidP="00E26DFB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Application Question(s):</w:t>
      </w:r>
    </w:p>
    <w:p w14:paraId="3A8F0E4E" w14:textId="77777777" w:rsidR="00E26DFB" w:rsidRPr="0094218A" w:rsidRDefault="00E26DFB" w:rsidP="00E26DF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Are you comfortable being in a confined space?</w:t>
      </w:r>
    </w:p>
    <w:p w14:paraId="1D249CF5" w14:textId="77777777" w:rsidR="00E26DFB" w:rsidRPr="0094218A" w:rsidRDefault="00E26DFB" w:rsidP="00E26DF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Lives in Colorado Springs?</w:t>
      </w:r>
    </w:p>
    <w:p w14:paraId="20A61595" w14:textId="77777777" w:rsidR="00E26DFB" w:rsidRPr="0094218A" w:rsidRDefault="00E26DFB" w:rsidP="00E26DFB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License/Certification:</w:t>
      </w:r>
    </w:p>
    <w:p w14:paraId="1E96BFE9" w14:textId="77777777" w:rsidR="00E26DFB" w:rsidRPr="0094218A" w:rsidRDefault="00E26DFB" w:rsidP="00E26DF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Driver's License (Required)</w:t>
      </w:r>
    </w:p>
    <w:p w14:paraId="184D0BC3" w14:textId="77777777" w:rsidR="00E26DFB" w:rsidRPr="0094218A" w:rsidRDefault="00E26DFB" w:rsidP="00E26DFB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0"/>
          <w:szCs w:val="20"/>
          <w14:ligatures w14:val="none"/>
        </w:rPr>
      </w:pPr>
      <w:r w:rsidRPr="0094218A">
        <w:rPr>
          <w:rFonts w:ascii="Calibri" w:eastAsia="Times New Roman" w:hAnsi="Calibri" w:cs="Calibri"/>
          <w:kern w:val="0"/>
          <w:sz w:val="20"/>
          <w:szCs w:val="20"/>
          <w14:ligatures w14:val="none"/>
        </w:rPr>
        <w:t>Work Location: In person</w:t>
      </w:r>
    </w:p>
    <w:p w14:paraId="5EC90191" w14:textId="77777777" w:rsidR="00E26DFB" w:rsidRPr="0094218A" w:rsidRDefault="00E26DFB" w:rsidP="00E26DFB">
      <w:pPr>
        <w:spacing w:before="100" w:beforeAutospacing="1" w:after="100" w:afterAutospacing="1" w:line="240" w:lineRule="auto"/>
        <w:outlineLvl w:val="1"/>
        <w:rPr>
          <w:rFonts w:ascii="Calibri" w:eastAsia="Times New Roman" w:hAnsi="Calibri" w:cs="Calibri"/>
          <w:b/>
          <w:bCs/>
          <w:kern w:val="0"/>
          <w:sz w:val="20"/>
          <w:szCs w:val="20"/>
          <w14:ligatures w14:val="none"/>
        </w:rPr>
      </w:pPr>
    </w:p>
    <w:p w14:paraId="604E0DB0" w14:textId="77777777" w:rsidR="00E26DFB" w:rsidRDefault="00E26DFB" w:rsidP="00E26DFB"/>
    <w:p w14:paraId="2D6FF600" w14:textId="77777777" w:rsidR="00E26DFB" w:rsidRDefault="00E26DFB"/>
    <w:sectPr w:rsidR="00E26DFB" w:rsidSect="00EF5E4A">
      <w:pgSz w:w="12240" w:h="15840"/>
      <w:pgMar w:top="720" w:right="720" w:bottom="720" w:left="720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E734C24"/>
    <w:multiLevelType w:val="multilevel"/>
    <w:tmpl w:val="9454F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FAD13C7"/>
    <w:multiLevelType w:val="multilevel"/>
    <w:tmpl w:val="D6C85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C54610"/>
    <w:multiLevelType w:val="multilevel"/>
    <w:tmpl w:val="33D49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A420CE4"/>
    <w:multiLevelType w:val="multilevel"/>
    <w:tmpl w:val="7F50B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0062EC6"/>
    <w:multiLevelType w:val="multilevel"/>
    <w:tmpl w:val="1750B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3643B94"/>
    <w:multiLevelType w:val="multilevel"/>
    <w:tmpl w:val="C85AB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4822360"/>
    <w:multiLevelType w:val="multilevel"/>
    <w:tmpl w:val="7F742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ED76E6B"/>
    <w:multiLevelType w:val="multilevel"/>
    <w:tmpl w:val="9B628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13878566">
    <w:abstractNumId w:val="5"/>
  </w:num>
  <w:num w:numId="2" w16cid:durableId="1227380705">
    <w:abstractNumId w:val="4"/>
  </w:num>
  <w:num w:numId="3" w16cid:durableId="719598229">
    <w:abstractNumId w:val="0"/>
  </w:num>
  <w:num w:numId="4" w16cid:durableId="89280881">
    <w:abstractNumId w:val="2"/>
  </w:num>
  <w:num w:numId="5" w16cid:durableId="183372851">
    <w:abstractNumId w:val="6"/>
  </w:num>
  <w:num w:numId="6" w16cid:durableId="1370759230">
    <w:abstractNumId w:val="1"/>
  </w:num>
  <w:num w:numId="7" w16cid:durableId="1797333370">
    <w:abstractNumId w:val="3"/>
  </w:num>
  <w:num w:numId="8" w16cid:durableId="1588100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7"/>
  <w:proofState w:spelling="clean" w:grammar="clean"/>
  <w:revisionView w:formatting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CwMDK3MLMwsjQ3NjdQ0lEKTi0uzszPAykwrAUAWeL0OiwAAAA="/>
  </w:docVars>
  <w:rsids>
    <w:rsidRoot w:val="00E26DFB"/>
    <w:rsid w:val="00BB38FE"/>
    <w:rsid w:val="00BF3FDC"/>
    <w:rsid w:val="00E26DFB"/>
    <w:rsid w:val="00EF5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BEEDC8"/>
  <w15:chartTrackingRefBased/>
  <w15:docId w15:val="{98F3AFB7-0DE2-4F12-9FED-2636BB4C7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6DFB"/>
  </w:style>
  <w:style w:type="paragraph" w:styleId="Heading1">
    <w:name w:val="heading 1"/>
    <w:basedOn w:val="Normal"/>
    <w:next w:val="Normal"/>
    <w:link w:val="Heading1Char"/>
    <w:uiPriority w:val="9"/>
    <w:qFormat/>
    <w:rsid w:val="00E26DF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A3591D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26DF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A3591D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6DFB"/>
    <w:pPr>
      <w:keepNext/>
      <w:keepLines/>
      <w:spacing w:before="160" w:after="80"/>
      <w:outlineLvl w:val="2"/>
    </w:pPr>
    <w:rPr>
      <w:rFonts w:eastAsiaTheme="majorEastAsia" w:cstheme="majorBidi"/>
      <w:color w:val="A3591D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26DF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A3591D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26DFB"/>
    <w:pPr>
      <w:keepNext/>
      <w:keepLines/>
      <w:spacing w:before="80" w:after="40"/>
      <w:outlineLvl w:val="4"/>
    </w:pPr>
    <w:rPr>
      <w:rFonts w:eastAsiaTheme="majorEastAsia" w:cstheme="majorBidi"/>
      <w:color w:val="A3591D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26DF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6DF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6DF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6DF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6DFB"/>
    <w:rPr>
      <w:rFonts w:asciiTheme="majorHAnsi" w:eastAsiaTheme="majorEastAsia" w:hAnsiTheme="majorHAnsi" w:cstheme="majorBidi"/>
      <w:color w:val="A3591D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26DFB"/>
    <w:rPr>
      <w:rFonts w:asciiTheme="majorHAnsi" w:eastAsiaTheme="majorEastAsia" w:hAnsiTheme="majorHAnsi" w:cstheme="majorBidi"/>
      <w:color w:val="A3591D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26DFB"/>
    <w:rPr>
      <w:rFonts w:eastAsiaTheme="majorEastAsia" w:cstheme="majorBidi"/>
      <w:color w:val="A3591D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26DFB"/>
    <w:rPr>
      <w:rFonts w:eastAsiaTheme="majorEastAsia" w:cstheme="majorBidi"/>
      <w:i/>
      <w:iCs/>
      <w:color w:val="A3591D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26DFB"/>
    <w:rPr>
      <w:rFonts w:eastAsiaTheme="majorEastAsia" w:cstheme="majorBidi"/>
      <w:color w:val="A3591D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26DF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26DF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26DF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26DF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26DF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6D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26DF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26DF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26DF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26DF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26DF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26DFB"/>
    <w:rPr>
      <w:i/>
      <w:iCs/>
      <w:color w:val="A3591D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26DFB"/>
    <w:pPr>
      <w:pBdr>
        <w:top w:val="single" w:sz="4" w:space="10" w:color="A3591D" w:themeColor="accent1" w:themeShade="BF"/>
        <w:bottom w:val="single" w:sz="4" w:space="10" w:color="A3591D" w:themeColor="accent1" w:themeShade="BF"/>
      </w:pBdr>
      <w:spacing w:before="360" w:after="360"/>
      <w:ind w:left="864" w:right="864"/>
      <w:jc w:val="center"/>
    </w:pPr>
    <w:rPr>
      <w:i/>
      <w:iCs/>
      <w:color w:val="A3591D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26DFB"/>
    <w:rPr>
      <w:i/>
      <w:iCs/>
      <w:color w:val="A3591D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26DFB"/>
    <w:rPr>
      <w:b/>
      <w:bCs/>
      <w:smallCaps/>
      <w:color w:val="A3591D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UpFront">
  <a:themeElements>
    <a:clrScheme name="Custom 83">
      <a:dk1>
        <a:sysClr val="windowText" lastClr="000000"/>
      </a:dk1>
      <a:lt1>
        <a:sysClr val="window" lastClr="FFFFFF"/>
      </a:lt1>
      <a:dk2>
        <a:srgbClr val="212121"/>
      </a:dk2>
      <a:lt2>
        <a:srgbClr val="DADADA"/>
      </a:lt2>
      <a:accent1>
        <a:srgbClr val="D97828"/>
      </a:accent1>
      <a:accent2>
        <a:srgbClr val="3C9770"/>
      </a:accent2>
      <a:accent3>
        <a:srgbClr val="44709D"/>
      </a:accent3>
      <a:accent4>
        <a:srgbClr val="A23C33"/>
      </a:accent4>
      <a:accent5>
        <a:srgbClr val="D97828"/>
      </a:accent5>
      <a:accent6>
        <a:srgbClr val="DEB340"/>
      </a:accent6>
      <a:hlink>
        <a:srgbClr val="0070C0"/>
      </a:hlink>
      <a:folHlink>
        <a:srgbClr val="B4CA80"/>
      </a:folHlink>
    </a:clrScheme>
    <a:fontScheme name="Custom 49">
      <a:majorFont>
        <a:latin typeface="Aharoni"/>
        <a:ea typeface=""/>
        <a:cs typeface=""/>
      </a:majorFont>
      <a:minorFont>
        <a:latin typeface="Iskoola Pot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30</Words>
  <Characters>2123</Characters>
  <Application>Microsoft Office Word</Application>
  <DocSecurity>0</DocSecurity>
  <Lines>68</Lines>
  <Paragraphs>61</Paragraphs>
  <ScaleCrop>false</ScaleCrop>
  <Company/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Flores</dc:creator>
  <cp:keywords/>
  <dc:description/>
  <cp:lastModifiedBy>Kitty Flores</cp:lastModifiedBy>
  <cp:revision>3</cp:revision>
  <dcterms:created xsi:type="dcterms:W3CDTF">2024-04-29T16:46:00Z</dcterms:created>
  <dcterms:modified xsi:type="dcterms:W3CDTF">2024-04-29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f55a17-ee10-4a75-b756-a9c77c03c6a2</vt:lpwstr>
  </property>
</Properties>
</file>